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699B7" w14:textId="79E0BEB1" w:rsidR="00310126" w:rsidRDefault="00E12379" w:rsidP="00E12379">
      <w:pPr>
        <w:jc w:val="center"/>
      </w:pPr>
      <w:r>
        <w:rPr>
          <w:noProof/>
        </w:rPr>
        <w:drawing>
          <wp:inline distT="0" distB="0" distL="0" distR="0" wp14:anchorId="0840B2A5" wp14:editId="621C7C7D">
            <wp:extent cx="4141018" cy="2329323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998" cy="234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09319" w14:textId="2254E137" w:rsidR="00E12379" w:rsidRDefault="00E12379" w:rsidP="00E12379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Sex and Signs”</w:t>
      </w:r>
    </w:p>
    <w:p w14:paraId="615A607E" w14:textId="22795683" w:rsidR="0036470D" w:rsidRDefault="0043234E" w:rsidP="00E12379">
      <w:pPr>
        <w:pStyle w:val="ListParagraph"/>
        <w:numPr>
          <w:ilvl w:val="0"/>
          <w:numId w:val="1"/>
        </w:numPr>
        <w:jc w:val="both"/>
      </w:pPr>
      <w:r>
        <w:t xml:space="preserve">In </w:t>
      </w:r>
      <w:r w:rsidR="0036470D">
        <w:t>a</w:t>
      </w:r>
      <w:r>
        <w:t xml:space="preserve"> wedding ceremony the </w:t>
      </w:r>
      <w:r w:rsidR="00114252">
        <w:t xml:space="preserve">exchange of </w:t>
      </w:r>
      <w:r>
        <w:t>ri</w:t>
      </w:r>
      <w:r w:rsidR="0036470D">
        <w:t>n</w:t>
      </w:r>
      <w:r>
        <w:t xml:space="preserve">gs are an “outward and visible sign of an inward, invisible grace”, or a material sign that points to a spiritual reality.  </w:t>
      </w:r>
      <w:r>
        <w:rPr>
          <w:b/>
          <w:bCs/>
        </w:rPr>
        <w:t>Read</w:t>
      </w:r>
      <w:r w:rsidR="0036470D">
        <w:rPr>
          <w:b/>
          <w:bCs/>
        </w:rPr>
        <w:t xml:space="preserve"> Matthew 26:26-28. </w:t>
      </w:r>
      <w:r w:rsidR="0036470D">
        <w:t xml:space="preserve">What are the material signs in this passage and what spiritual realities do they point to? </w:t>
      </w:r>
    </w:p>
    <w:p w14:paraId="4DB61C48" w14:textId="26D8DC05" w:rsidR="006E2FEC" w:rsidRDefault="006E2FEC" w:rsidP="006E2FEC">
      <w:pPr>
        <w:jc w:val="both"/>
      </w:pPr>
    </w:p>
    <w:p w14:paraId="687D6103" w14:textId="77777777" w:rsidR="006E2FEC" w:rsidRDefault="006E2FEC" w:rsidP="006E2FEC">
      <w:pPr>
        <w:jc w:val="both"/>
      </w:pPr>
    </w:p>
    <w:p w14:paraId="0FE1BF81" w14:textId="2CFFAEF2" w:rsidR="00546CD2" w:rsidRDefault="0036470D" w:rsidP="00E12379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 xml:space="preserve">Read </w:t>
      </w:r>
      <w:r w:rsidR="00546CD2">
        <w:rPr>
          <w:b/>
          <w:bCs/>
        </w:rPr>
        <w:t>L</w:t>
      </w:r>
      <w:r>
        <w:rPr>
          <w:b/>
          <w:bCs/>
        </w:rPr>
        <w:t xml:space="preserve">uke </w:t>
      </w:r>
      <w:r w:rsidR="00546CD2">
        <w:rPr>
          <w:b/>
          <w:bCs/>
        </w:rPr>
        <w:t xml:space="preserve">20:34-36. </w:t>
      </w:r>
      <w:r w:rsidR="00546CD2">
        <w:t>How does celibacy in singleness today point to the future reality described by Jesus?</w:t>
      </w:r>
    </w:p>
    <w:p w14:paraId="67E7413E" w14:textId="53B69FF1" w:rsidR="006E2FEC" w:rsidRDefault="006E2FEC" w:rsidP="006E2FEC">
      <w:pPr>
        <w:jc w:val="both"/>
      </w:pPr>
    </w:p>
    <w:p w14:paraId="2022C33C" w14:textId="77777777" w:rsidR="006E2FEC" w:rsidRDefault="006E2FEC" w:rsidP="006E2FEC">
      <w:pPr>
        <w:jc w:val="both"/>
      </w:pPr>
    </w:p>
    <w:p w14:paraId="2D50C828" w14:textId="7A19552B" w:rsidR="00E12379" w:rsidRPr="00E12379" w:rsidRDefault="006E2FEC" w:rsidP="00E12379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 xml:space="preserve">Read Matthew 19:4-6. </w:t>
      </w:r>
      <w:r>
        <w:t>What is Jesus telling us about the reason God made people male and female?</w:t>
      </w:r>
      <w:r w:rsidR="00546CD2">
        <w:t xml:space="preserve"> </w:t>
      </w:r>
      <w:r w:rsidR="0043234E">
        <w:rPr>
          <w:b/>
          <w:bCs/>
        </w:rPr>
        <w:t xml:space="preserve"> </w:t>
      </w:r>
      <w:r w:rsidR="0043234E">
        <w:t xml:space="preserve"> </w:t>
      </w:r>
    </w:p>
    <w:sectPr w:rsidR="00E12379" w:rsidRPr="00E12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47D5"/>
    <w:multiLevelType w:val="hybridMultilevel"/>
    <w:tmpl w:val="00201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TOzMDU3NzS2MDZS0lEKTi0uzszPAykwrAUAmyfA8SwAAAA="/>
  </w:docVars>
  <w:rsids>
    <w:rsidRoot w:val="00B91088"/>
    <w:rsid w:val="00114252"/>
    <w:rsid w:val="00310126"/>
    <w:rsid w:val="0036470D"/>
    <w:rsid w:val="0043234E"/>
    <w:rsid w:val="00546CD2"/>
    <w:rsid w:val="006E2FEC"/>
    <w:rsid w:val="00B91088"/>
    <w:rsid w:val="00E12379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3458"/>
  <w15:chartTrackingRefBased/>
  <w15:docId w15:val="{20E846BF-8CCF-437C-8DD9-4276118E6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1</Pages>
  <Words>94</Words>
  <Characters>413</Characters>
  <Application>Microsoft Office Word</Application>
  <DocSecurity>0</DocSecurity>
  <Lines>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cp:lastPrinted>2021-10-03T14:59:00Z</cp:lastPrinted>
  <dcterms:created xsi:type="dcterms:W3CDTF">2021-10-03T14:58:00Z</dcterms:created>
  <dcterms:modified xsi:type="dcterms:W3CDTF">2021-10-04T03:02:00Z</dcterms:modified>
</cp:coreProperties>
</file>